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516C4" w14:textId="4DFEB41E" w:rsidR="009357B9" w:rsidRDefault="0041688B" w:rsidP="0041688B">
      <w:pPr>
        <w:pStyle w:val="Heading1"/>
        <w:jc w:val="center"/>
      </w:pPr>
      <w:r>
        <w:t>Задание 11</w:t>
      </w:r>
    </w:p>
    <w:p w14:paraId="44595226" w14:textId="1417C50B" w:rsidR="0041688B" w:rsidRDefault="0041688B" w:rsidP="0041688B">
      <w:r>
        <w:t>Существующая классификация подвижных игр основана на учете главных мотивов физической активности и взаимоотношений задействованных детей. В соответствии с ней выделяют 3 группы игр: некомандные</w:t>
      </w:r>
      <w:r>
        <w:t>,</w:t>
      </w:r>
      <w:r>
        <w:t xml:space="preserve"> переходные</w:t>
      </w:r>
      <w:r>
        <w:t>,</w:t>
      </w:r>
      <w:r>
        <w:t xml:space="preserve"> командные. </w:t>
      </w:r>
    </w:p>
    <w:p w14:paraId="7C29815C" w14:textId="6A80C2CB" w:rsidR="0041688B" w:rsidRDefault="0041688B" w:rsidP="0041688B">
      <w:r>
        <w:t>В некомандных играх есть определенные правила. Дети выполняют поставленные условия, действуют в личных интересах и при этом не взаимодействуют с другими участниками. Это значит, что общей цели для играющих не предусмотрено.</w:t>
      </w:r>
    </w:p>
    <w:p w14:paraId="4B7B1177" w14:textId="32164A0C" w:rsidR="0041688B" w:rsidRDefault="0041688B" w:rsidP="0041688B">
      <w:r>
        <w:t>В переходных играх нет постоянной общей цели для всех участников. Дети действуют в собственных интересах. Перед каждым игроком стоит конкретная цель. На определенном этапе игры необходимо взаимодействие с другими учащимися. В итоге все участники включаются в коллективную деятельность.</w:t>
      </w:r>
    </w:p>
    <w:p w14:paraId="3F50C8F3" w14:textId="6EEEE60C" w:rsidR="0041688B" w:rsidRDefault="0041688B" w:rsidP="0041688B">
      <w:r>
        <w:t>В командных играх учащиеся объединяются в коллективы. Перед каждой группой ставится общая цель. Для ее достижения участники действуют совместно.</w:t>
      </w:r>
    </w:p>
    <w:p w14:paraId="5DFC5D42" w14:textId="5A74C060" w:rsidR="0041688B" w:rsidRDefault="008C6FB3" w:rsidP="0041688B">
      <w:r>
        <w:t>Также подвижные игры можно классифицировать п</w:t>
      </w:r>
      <w:r w:rsidRPr="008C6FB3">
        <w:t>о их двигательному содержанию</w:t>
      </w:r>
      <w:r>
        <w:t>, п</w:t>
      </w:r>
      <w:r w:rsidRPr="008C6FB3">
        <w:t>о степени подвижности в игре</w:t>
      </w:r>
      <w:r>
        <w:t>, п</w:t>
      </w:r>
      <w:r w:rsidRPr="008C6FB3">
        <w:t>о наличию или отсутствию водящего</w:t>
      </w:r>
      <w:r>
        <w:t>, п</w:t>
      </w:r>
      <w:r w:rsidRPr="008C6FB3">
        <w:t>о месту проведения</w:t>
      </w:r>
      <w:r>
        <w:t>.</w:t>
      </w:r>
    </w:p>
    <w:p w14:paraId="4C050E8C" w14:textId="77777777" w:rsidR="008C6FB3" w:rsidRDefault="008C6FB3" w:rsidP="0041688B"/>
    <w:sectPr w:rsidR="008C6FB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za2MDQ3Mzc2NDdR0lEKTi0uzszPAykwrAUAVnIVECwAAAA="/>
  </w:docVars>
  <w:rsids>
    <w:rsidRoot w:val="00C77EC1"/>
    <w:rsid w:val="0041688B"/>
    <w:rsid w:val="008C6FB3"/>
    <w:rsid w:val="009357B9"/>
    <w:rsid w:val="00C7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3FB60A"/>
  <w15:chartTrackingRefBased/>
  <w15:docId w15:val="{6DC96E30-CF02-44BB-B970-BE907A4ADA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68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68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20T15:49:00Z</dcterms:created>
  <dcterms:modified xsi:type="dcterms:W3CDTF">2020-05-20T15:53:00Z</dcterms:modified>
</cp:coreProperties>
</file>